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4</w:t>
      </w:r>
      <w:r>
        <w:t xml:space="preserve"> </w:t>
      </w:r>
      <w:r>
        <w:t xml:space="preserve">พ.ย.</w:t>
      </w:r>
      <w:r>
        <w:t xml:space="preserve"> </w:t>
      </w:r>
      <w:r>
        <w:t xml:space="preserve">2565</w:t>
      </w:r>
      <w:r>
        <w:t xml:space="preserve"> </w:t>
      </w:r>
      <w:r>
        <w:t xml:space="preserve">ฟารุต</w:t>
      </w:r>
    </w:p>
    <w:p>
      <w:pPr>
        <w:pStyle w:val="Date"/>
      </w:pPr>
      <w:r>
        <w:t xml:space="preserve">วันอังคารที่</w:t>
      </w:r>
      <w:r>
        <w:t xml:space="preserve"> </w:t>
      </w:r>
      <w:r>
        <w:t xml:space="preserve">29</w:t>
      </w:r>
      <w:r>
        <w:t xml:space="preserve"> </w:t>
      </w:r>
      <w:r>
        <w:t xml:space="preserve">พฤษจิกายน</w:t>
      </w:r>
      <w:r>
        <w:t xml:space="preserve"> </w:t>
      </w:r>
      <w:r>
        <w:t xml:space="preserve">2565</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ลาบด้วยนะคะ โอเคค่ะวันนี้ เราจะมาเริ่มเรียน มาตรฐาน โดยลงรายละเอียดนะคะ มาตรฐานตัวแรกนะคะ ไปที่ IE ของเรานะคะ สถานที่เขาจะเรียกตัวมาตรฐานที่ใกล้เคียงกับตัวเรามากที่สุดนะคะ มันจะมีตัวมาตรฐานอะไรบ้างนะคะ ใช้รหัสตัวเลขอะไร คอมตัวสลักตัวอักษร ทำด้วยอะไรบ้าง ระบบมีความหมายอะไรบ้างนั่นเองนะคะ แล้วคุณไปแล้วนะคะว่าตัวมาตรฐาน วิศวกรนะคะ วิศวกรไฟฟ้าแล้วก็วิศวกรอิเล็กทรอนิกส์ ทำการร่วมมือกัน เกี่ยวกับ การวิจัยพัฒนานะคะ การทำงานนะคะไม่ว่าจะเป็นระบบ การไฟฟ้า โทรคมนาคมไฟฟ้ากำลังและการระบบแสง การศึกษานี ก็อยู่ภายใต้นะคะ ระบบไฟฟ้าเช่นเดียวกันนะคะ ถือว่าเป็นแขนงหนึ่งก็จะเป็น สื่อสารแน่นอน การสื่อสารของเราต้องใช้ กำลังไป มาให้พลังงานถ้าไม่มีเตาไฟฟ้า ไม่สามารถสื่อสารกันได้ถ้าเป็นอุปกรณ์ต่างๆ ไฟฟ้า ตัวไอซีนี้ก็เป็นตัววัดป่าฐานว่า อุปกรณ์ข้อตกลงต่างๆ ของการใช้งานเกี่ยวกับการสื่อสารของเรา ไม่ว่าจะเป็นอิเล็กทรอนิกส์ รูปวัดคุมก็จะเป็นอีกระบบหนึ่งนะคะของวิศวกรนะคะ ที่ทำการควบคุมดูแล ว่าจะมีตัวมาตรฐานตัวไหนมากำหนด โดย กลุ่มที่ มาจากของตัวประธานาธิบดีก็จะแบ่งตามความเ****วชาญ ก็จะมีไฟฟ้ากำลัง ปิดโทรศัพท์ ไฟฟ้ากำลังก็จะมีไฟฟ้าแต่บ้านเราที่เราใช้งานอยู่ทั่วไป น่าจะมองภาพออกอยู่แล้ว ปาโทรศัพท์ ไฟฟ้าส่วนภูมิภาคต่างๆเช่นเดียวกันนะคะ แต่ละกลุ่มก็จะมีตัวเลขไปรษณีย์ เอาตัวเลขตัวนี้แทนด้วย การ มาตรฐานของอะไรของอุปกรณ์ไหม ซื้อของ ต่างๆนะคะ เราจะมาดูมาตรฐาน I Triple E นะคะโดยจะ แบ่งโดยเริ่มจาก มาตรฐาน 8 02 นะคะ สูตร 2 จะเป็น การสื่อสารนะคะเริ่มด้วย 802.1 นะคะ จะเป็นการจัดการระบบเครือข่าย เช่นการตรวจสอบเวลา เราใช้ โรคเครือข่ายในมหาวิทยาลัย ต่างๆนะคะ คือไปใช้งานตาม access point พวก true wifi ais wifi เขาก็จะมีรูปแบบการตรวจสอบ รับรอง occasion occasion คืออะไรก็คือเรามี username password ในการใช้งานนั้นเอง เพื่อระบุตัวตนว่านักศึกษา นักศึกษาคนไหน ชื่ออะไรรหัส ID อะไร เริ่มเข้ามา ใช้งาน ต้องไปกี่โมงใช่ไหมกี่โมงแล้วก็ เริ่มใช้งานเท่าไหร่นะคะ เอาที่ ค้นหาข้อมูล ดูที่เว็บไซต์อะไรบ้าง อัพโหลดดาวน์โหลดข้อมูลอะไรอันนี้ก็จะเป็นการบอก authentication นะคะ ระบบนักศึกษา เจ้าหน้าที่เป็น อาจารย์ ลักษณะการใช้งานอย่างไรบ้างอันนี้เป็นจุดประสงค์ 1 พัดมา กระสุน 2.2 l l c เช็คกับตัวดำ ยิงเลเซอร์ เรามี 2 กับตี 3 นะ Network มาแล้วถูกไหม OS i ได้เยอะเลยมาแล้ว นะ คุ้นๆไหม SI ราคาก็จะเป็น จะเข้าลิงค์ Control นะคะ Link layer ของ OSI model ตัวหลังสไลด์เดี๋ยวอาจารย์จะพูดถึงตัวเลขต่างๆ การเปรียบเทียบระหว่างตัว OSI ว่ามี ข้อจำกัดหรือว่าฉันการเชื่อมต่อ แตกต่างกันอย่างไรกันเองนะคะ ssd ตัวที่ 3 ของเราก็จะเป็น 802.3 ในเครือข่ายอินเทอร์เน็ต อินเตอร์เน็ตก็จะเป็นการเริ่มต้นของการเชื่อมต่อ ของระบบเครือข่าย นั่นเองนะคะ เวลาในการเชื่อมต่อ อุปกรณ์ผู้รับและผู้ส่งในการส่งข้อมูลระหว่างกัน น่าจะเป็นตัวอักษรรูปภาพหรืออะไรก็แล้วแต่ จะมีลักษณะการส่งข้อมูลจากต้นทางปลายทาง ส่งข้อมูลแล้ว ในกรณีที่ข้อมูลไม่ถึงปลายทาง เขามีเงื่อนไขหรือวิธีการอย่างไร Action กลับมาไหม ข้อมูลที่ส่งมามี 10 ข้อความแล้วไปทางลับไป อธิบาย หลอดหรือว่าขาดหายระหว่างทางนั้นเอง ผัดมาม่า กระทรวงที่ 4 มาตรฐานแบบเล่นบาส 2.4 กับ 2.5 จะเป็นการเชื่อมต่อระบบเครือข่าย เชื่อมต่อแบบไหนที่ง่ายที่สุด transcript Open Ring ต่างกันอย่างไรใช้สายสื่อสารในการเชื่อมต่อแบบไหน มีข้อดีข้อเสียอย่างไร หาข้อมูลได้เร็วไหม ในกรณีที่อุปกรณ์ เชื่อมต่อกันภายในระบบเสียง 1 ตัว เครือข่ายล่มไหมรวมเป็นร่ม โทรศัพท์มาใช้ในการสื่อสารเหล่านี้ได้อย่างไรบ้างหรือเปล่า เดี๋ยวเราจะมาพูดกันเล็กๆ อุปกรณ์ สวิตซ์ฮับนะคะ สัญญาณจะมีข้อมูลแบบไหน มันมีการเชื่อมต่อข้อมูลที่ดี มีข้อดีข้อเสียอย่างไร จะมาลงรายละเอียดแต่ละตัวนะคะ ถัดมา 8276 มาตรฐาน Man นะคะ menace การส่งข้อมูลภายในเมือง ก็คือการสื่อสารที่มีการ สวัสดีครับบริการมากยิ่งขึ้น ตอนแรกอาจจะอยู่ใน ถึงห้อง ไปตึกตึกขยายเพิ่มขึ้นเป็นเมืองนั่นเองนะคะ ก็จะมาดูว่าข้อกำหนดในการสื่อสารระหว่างเมือง ของเรา มีการ จุดอับสัญญาณไหม ทำให้ครอบคลุมพื้นที่นั่นเอง ผัดมาประเสริฐซอย 17 ภาษาการส่งสัญญาณแบบ แบรนด์ แบงค์กับเบสแบบนั้นเองนะคะ แบรนด์ บอร์ดแบน มีการส่งข้อมูลอย่างไร แบงค์กับเบสแบนมีกัน ข้อมูลอย่างไร วันที่เดียวกับคำที่พร้อมกัน มันต่างกันอย่างไร ถ้าเป็นเบสก็จะเป็นการส่งข้อมูล มันก็สามารถส่งข้อความถี่ได้พร้อมกันนะคะ สะดวกสบายมากยิ่งขึ้นนั่นเอง เราก็จะมาดูข้อแตกต่างของทางบอร์ดแบน ถัดมาประตู 2.8 เคเบิ้ลใยแก้วนำแสงนะคะ ปัจจุบัน เมื่อก่อน เราใช้ ระบบอินเทอร์เน็ต ภายในบ้าน น่าจะเป็นสาย ทองแดง ที่ใช้ในการเชื่อมต่อนะคะ ปัจจุบันก็จะเพิ่มขึ้นหรือพัฒนาเป็น Fiber Optic ใยแก้วนำแสง จะมีการส่งข้อมูลที่ค่อนข้างระยะไกลกว่า ข้อเสียของเขา จะมีนั่งจาก ชื่อเป็นแก้วนะคะไฟเบอร์ออฟติก กรอบบางราคา แล้วก็ความแตกหัก การบำรุงรักษา เข้าหัวเขาจะมีการเข้าที่ช้า บุคคลเฉพาะนั่นเอง นิยมใช้มากขึ้นเพราะว่า ส่งสัญญาณได้ไกลแล้วก็ สัญญาณรบกวนก็จะค่อยๆน้อยลงนั่นเอง ถัดมา 2.9 ราคาก็จะเป็นการรวมเทคโนโลยี isdn แล้วก็ CP Land cm ฮ่าๆๆให้มองแบบ เวลาเราสื่อสารโทรศัพท์นะคะก็จะมีสุดสายนะคะ ในการเชื่อมต่อแต่ละจุด นะคะ เหมือน สมมุติ โทรศัพท์ แต่ละจังหวัด มันก็จะมีขึ้น ชนะใช่ไหม เราก็จะเป็น 0 2 อย่างนี้ใช่ไหมคะ ต่างประเทศหรือ กรุงเทพฯก็จะไป 02 ก็จะมี จุดพัก แล้วก็กระจายสัญญาณแต่ละที่นะคะ ก็จะเป็นการส่งข้อมูลแบบ ix กันเอง นัดมาตรวจมาตรฐานแบบ 02.10 ความปลอดภัย ความปลอดภัยที่ดีก็สำคัญ หมดเรามี internet banking เราใช้เติมเงินนะคะ shopping online ต่างๆนะคะ เพิ่มมากขึ้นเข้าไปตรงนี้ จะมีได้อย่างไรในกรณีที่เรา กรอกรหัสบัญชีเข้าไปนะคะ กลับเป็นเงินร้อนเงินหรือว่าช้อปปิ้งออนไลน์ขึ้นมานี่ ความปลอดภัยของเราตรงนี้จะโดน ปืนนำเข้า ข้อมูลนี้ไปได้หรือเปล่า พอจะมีข่าวว่าอยู่ดีๆก็จะมี US ขึ้นมาว่าคุณใช้ โอนเงินตรงนี้ไปซื้อสินค้า น่าจะเป็น US Dollar ขึ้นมา เราจะเช็คได้อย่างไร ของเราที่ใช้ เครือข่าย มีความปลอดภัยถึงรับในนั้นเองนะคะ จัดมา 802.11 สถานที่ ใกล้ตัวกลับ นักเรียนมากที่สุด เพราะว่าเป็น Wireless หัวต่อไวไฟนะคะ เวลาเราเชื่อมต่อเราใช้สมาร์ทโฟน แท็บเล็ตนะคะ ขึ้นมานี่ในการเชื่อมต่ออุปกรณ์สื่อสารนะคะเข้าใน รวมมหาลัย หรือว่าที่หอพัก มันจะมีอุปกรณ์เหล่านี้ขึ้นมา ผัดมาม่า 12.12 นะคะ ความเข้าใจนะคะความสำคัญความต้องการในการใช้งานระบบเครือข่าย ลำดับความสำคัญของการใช้งาน บางทีเราเข้าไปดึงข้อมูลนะคะ อินเทอร์เน็ตมันจะมี การเข้าถึงแบบ เปลี่ยนรูปแบบตัวอักษรรูปภาพหรือว่ามัลติมีเดีย ข้อสำคัญในการใช้งานนี้ ก็จะค่อนข้างแตกต่างกัน เวลารับส่งข้อมูลถ้าเป็น คำพูดตัวอักษร เป็นตัวอักษรนี่ การเรียงลำดับ ก็จะประกอบร่างกันแล้วก็เป็นข้อมูลที่สามารถสื่อสารไปทางได้ แต่ในกรณีที่เป็นรูปแบบของเสียง ทำอะไรลำดับ แน่นอน ข้อมูลของเราก็จะ ไม่เป็นประโยชน์นะคะ กำลังมาก่อนหน้าวันหลังนะคะ ลดระดับความสำคัญรู้ความต้องการของข้อมูล จัดมา มาตรฐาน 802.11 4 เป็นโมเด็ม โมเด็มก็จะเป็นตัวอุปกรณ์ตัวแรกที่ใช้ในการ สู้ๆนะคะ ก่อนที่เราจะมีการใช้อินเทอร์เน็ตทั่วไปบ้านเรา เสี่ยโป้ มันจะสามารถ login เข้าไปใช้ได้เลยนะคะ เริ่มแรกในการสื่อสารระบบเครือข่ายจะมีตัวอุปกรณ์ที่เรียกว่าโมเด็ม การเอาข้อมูลแล้วก็รับส่งข้อมูลนะคะ เราจะกรอกข้อมูลใน ระบบ ดารา ตัวเลขโทรศัพท์ คุณต้องการ connect ไปยังจุด ที่เราใช้บริการ ไม่ว่าจะเป็นโทรศัพท์ หรือว่าโทรศัพท์ที่ให้บริการเพื่อ connect เตรียมไปทางนั้นเอง นะคะ เดี๋ยว slash ไป อาจารย์ก็จะพูดถึงตัวโมเด็ม มีการเชื่อมต่อและรับส่งข้อมูลอย่างไรหรือว่าเป็นตัวการศึกษาเริ่มแรกในตัวโมเด็มนั่นเอง ขับมา 802.15 กำหนด พื้นที่เครือข่ายไร้สายส่วนบุคคล ถ้าเราใช้อุปกรณ์สื่อสารนะคะ พูดง่ายๆเหมือนบ้านเราชาร์จแบตโทรศัพท์ มันก็จะมีช่วงที่อับสัญญาณนะคะ เอาภาพง่ายๆก่อน เพื่อจะได้เข้าใจเวลาเราใช้มือถือ ขึ้นเขาลงห้วยหรือว่าพื้นที่ไม่ควบคุม มันก็จะมีคลื่นความถี่หรือว่าตัว สัญญาณที่มัน น้อยลงนะคะ ขับมา เครือข่ายไร้สายส่วนบุคคล ระบบเครือข่ายในรั้วมหาลัย ตัวที่บ้านของเราก็จะมีพื้นที่ที่ ตัวกระจายสัญญาณของเรานี่ ขอให้พื้นที่เท่าไหร่ เวลา พวก Network ต้องการคำนวณสมมุติ ชั้น 1 มีตัว access point เดินตรวจพื้นที่อะไรก็จะมีการคำนวณก่อนว่าจะ ชุดไหนเป็นชุดเอากันยาน อุปกรณ์นั้นให้มันครอบคลุม ครอบคลุมแล้วก็ต้องมีไม่สิ้นเปลืองพูดง่ายๆ บังคมทูลแล้วก็คุ้ม เมื่อนั้นเองมันจะมาคู่กัน ตอนนี้ปะ 2.6 สถานแบบไร้สายตัว y Max ก็คือ รูปแบบของมีสายแบบไร้สายจะมีมาตรฐานตัวนี้เข้ามา ก็คือไป 2016 มีทั้งมีสายและไร้สาย ตัดหน้าเราจะมาพูดถึง ที่บอกว่าตัวที่ใกล้ที่สุดคือ 802.11 นะคะ วันนี้ก็จะเป็นลักษณะการ โครงข่ายไร้สายของเรานะคะ น่าจะกำหนดที่ตัวเลข สุดซอย 11 แล้วจะตามด้วยตัวอักษรภาษาอังกฤษ ทำมาเพื่อระบุนะคะว่า แล้วตัวมีความหมายอย่างไรบ้าง CN แล้วก็ล่าสุด มันจะเป็นตัว เดี๋ยวเราจะมาดูนะคะ มาตรฐาน 802.11 เป็นมาตรฐานที่ใช้รับส่งข้อมูลทั่วไปอยู่แล้ว คุณเคยอยู่แล้วเราใช้ WiFi หรือว่า Wireless Lan นะ restylane หรือว่า uf เชื่อมต่อระบบ WiFi ของอุปกรณ์ทั้งผู้รับและผู้ส่ง เข้าหากันนั้นเอง โดย อุปกรณ์ที่เราใช้งานนะคะ access point ที่รับข้อมูลแล้วก็รับส่งข้อมูลนะคะ อุปกรณ์ทั้ง 2 ชิ้น หรือ ไม่มีการเชื่อมต่อในสาย Lan นะคะ ตัวรับตัวส่ง ก็ได้เช่นเดียวกัน มันจะเป็นสาย Lan กับ WiFi หรือ WiFi ก็ใส่แรงก็ได้นะคะ มันมีตัวคือใครตัวนี้ขึ้นมาเราก็จะมาเลือกตัวมาตรฐาน รถอุปกรณ์ที่มันจะมารองรับ การใช้งานนะคะ หลักการเข้ากันของเทคโนโลยีด้วย อาศรมนะคะ อาจจะซื้อมาจากต่างประเทศอาจจะรองรับ ความถี่ที่ใช้ได้ในบ้านหรือเปล่า ตัวใช้เฉพาะต่างประเทศนะคะ อุปกรณ์ที่มันสามารถรองรับการใช้งานที่บ้านเราได้ด้วยนั่นเอง ตัวแรกที่มาตรฐาน ไอทีเทคโนโลยี 802.11 a ตัวนี้มีความสามารถในการรับส่งข้อมูล ที่ 54 MB Perfect หรือว่าเมกะบิตต่อวินาทีนั่นเองนะคะ ใช้ย่านความถี่ ความถี่ที่เราใช้อยู่ที่ 5 ghz ความถี่นี้ไม่ได้รับอนุญาตใช้ในประเทศไทย ก็คือ ประเทศอาจจะมีใครบ้างแล้วแต่ ข้อกำหนดหรือข้อตกลงของแต่ละประเทศ มีใช้ คลื่นความถี่ดีไหมนะคะ บางคนอาจจะสงสัยยืมความถี่ เหมือนเราฟังวิทยุ AM FM ความถี่ก็จะมีคนละคลื่นนะคะ ก็จะจัดสรรความถี่นี้ ต่างๆ ให้ไปใช้อะไรได้บ้าง อันนี้ก็จะเป็นลักษณะ ส่งข้อมูลก็จะมีช่วงความถี่ต่างๆนะคะว่า ช่องความถี่ไหน ใช้ทางข้าราชการเกี่ยวกับงานข้าราชการใหม่หรือว่าเกี่ยวกับ ธุรกิจ ทั้งต่างๆนั่นเอง สำหรับประเทศไทยก็จะเอาย่านความถี่นะคะ ที่ 5 ghz นะคะ วันนี้ ใช้เกี่ยวกับดาวเทียม เดี๋ยวเราก็จะมาเรียนกันว่าการรับส่งข้อมูลแบบดาวเทียม ครอบคลุมระยะไหนนะคะ พื้นโลกไหม ความถี่เท่าไรเป็น ระยะทางไกลเท่าไหร่เราก็ ตัวกระจายสัญญาณรถอุปกรณ์ จ่ายที่ช่วง ที่เท่าไหร่นั่นเองนะคะ อย่างที่บอกไปแล้ว 2.1 A จะเป็นบรรทัดฐานที่ไม่ได้ใช้ทั่วไป ก็ไม่ได้ใช้ในประเทศไทยนะคะ สถานที่เชื่อมต่อกับความถี่สูงๆนะคะ ระยะทางที่ใช้ในการส่งต่อข้อมูลก็จะมี ค่อนข้าง ก็คือประมาณ 35 เมตรนะคะ ก็ไม่ไกลเท่าไหร่ หรือว่าในคลังปิด เป็นตึกอาคาร ทำไมถึงโทรไม่ติดอาคารในกรณีที่ไม่มี สิ่ง มากีดขวางนะคะ ก็จะได้ที่ 120 บางคนบอกว่าทำไมต้องเป็นตัวเป็นที่ปิด แตกต่างอย่างไร ข้างนอกก็จะมีพวกตัวลดทอนสัญญาณว่าจะเป็นต้นไม้ตึกอาคาร และคลื่นความถี่ที่บอกไปมันก็จะไปเอาสีนั้น ทำให้การรับส่งข้อมูล ฉะนั้นผู้รับ จะได้รับข้อมูลไม่ครบถ้วนนะคะ อันนี้ก็จะมีอุปสรรคต่างๆ คลื่นความถี่นี้ก็จะไม่ว่าจะเป็นตึกอาคารกับสภาพแวดล้อม ฝนตกนะคะ สัญญาณกระทบกับเม็ดฝนนะคะ ก็มีปัจจัยต่างๆที่ แล้วก็ผลิตภัณฑ์ไร้สาย มาตรฐาน 802.11 a จะได้ความนิยมน้อย ที่บอกไปว่าไม่สามารถใช้งานกับใครได้นะ มันเป็นเหมือนตัวเชื่อมความถี่ที่กำหนดไว้แล้วก็ไม่สามารถใช้เข้ากับอุปกรณ์ที่รองรับมาตรฐาน 802.11 B แล้วก็ 802.11 4 คือใช้กับแค่ เองนะคะคือต้องใช้กับตัวที่อยู่ในซีรี่ส์เดียวกันก็คือ 802.11 a เท่านั้น ข้อเสีย ตัดมาเมื่อเราพูดถึง ข้อเสียของมาตรฐาน 802.11 a แล้ว ถ้าเกิดมาตรฐานตัวใหม่ขึ้นมาก็คือ 8 0 2 ชุด ด้วยนะคะ เราจะใช้เทคโนโลยีที่เรียกว่า cck นะคะ committed มันก็จะเป็นเทคนิคนะคะในการ รับส่งข้อมูลเช่นเดียวกัน เอาเขามาเกี่ยว อารมณ์ดีก็จะมีอยู่ว่าก็ส่งเคราะห์ ข้อมูลแบบนี้ บริการ ส่งตัวคอกนี้ รวมกับเทคโนโลยี dss นะคะ Galaxy French ตัวนี้เข้าไป เมื่อกี้เราส่งไปที่ ความเร็วที่ 54 นะคะ Mega Bit per sec ความเร็วนี้มีให้ใช้คือ 11 MB เปอร์เซ็นต์ GTA 5 อันนี้ใช้ที่ย่านความถี่ 2.4 ghz 2.1 A ใช้ 5 ghz นะคะ ที่ว่ามันจะลดลงซึ่งด้วยความถี่ที่ใช้งานสาธารณะ สาธารณะก็คือทุกคนจะสามารถใช้งานได้แล้ว ข้อมูลชุดหนึ่ง a นั้นเอง เมื่อคืนสามารถใช้ได้ทั้งทางวิทยาศาสตร์อุตสาหกรรม การแพทย์นะคะ มันก็จะมีย่านความถี่ที่สามารถนิยมเอาไปใช้ ราคาก็คือ อุปกรณ์อื่นก็ได้ Thai Smile ไปใช้ ต้องต่างๆนั่นเอง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24 พ.ย. 2565 ฟารุต</dc:title>
  <dc:creator/>
  <cp:keywords/>
  <dcterms:created xsi:type="dcterms:W3CDTF">2022-11-29T07:35:34Z</dcterms:created>
  <dcterms:modified xsi:type="dcterms:W3CDTF">2022-11-29T07: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พฤษจิกายน 2565 เวลา 13.30 น.</vt:lpwstr>
  </property>
  <property fmtid="{D5CDD505-2E9C-101B-9397-08002B2CF9AE}" pid="3" name="subtitle">
    <vt:lpwstr/>
  </property>
</Properties>
</file>